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4D204" w14:textId="77777777" w:rsidR="005C2198" w:rsidRPr="00903E22" w:rsidRDefault="005C2198" w:rsidP="005C219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bookmarkStart w:id="0" w:name="_Hlk87742337"/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1AE9B02F" w14:textId="77777777" w:rsidR="005C2198" w:rsidRPr="00903E22" w:rsidRDefault="005C2198" w:rsidP="005C219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1218AE8E" w14:textId="77777777" w:rsidR="005C2198" w:rsidRPr="00903E22" w:rsidRDefault="005C2198" w:rsidP="005C219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57ED28E5" w14:textId="77777777" w:rsidR="005C2198" w:rsidRPr="00903E22" w:rsidRDefault="005C2198" w:rsidP="005C219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4046B295" w14:textId="77777777" w:rsidR="005C2198" w:rsidRPr="00903E22" w:rsidRDefault="005C2198" w:rsidP="005C219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</w:t>
      </w:r>
      <w:bookmarkEnd w:id="0"/>
      <w:r w:rsidRPr="00903E22">
        <w:rPr>
          <w:rFonts w:eastAsia="Times New Roman"/>
          <w:color w:val="414141"/>
          <w:spacing w:val="2"/>
        </w:rPr>
        <w:t xml:space="preserve">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70D9CB70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5C2198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1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14T05:19:00Z</dcterms:created>
  <dcterms:modified xsi:type="dcterms:W3CDTF">2021-11-14T05:23:00Z</dcterms:modified>
</cp:coreProperties>
</file>